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1B103" w14:textId="77777777" w:rsidR="009C052A" w:rsidRPr="00956E72" w:rsidRDefault="00EF1195" w:rsidP="009C052A">
      <w:pPr>
        <w:jc w:val="center"/>
        <w:rPr>
          <w:rFonts w:ascii="Modern No. 20" w:hAnsi="Modern No. 20"/>
          <w:b/>
          <w:color w:val="ED7D31" w:themeColor="accent2"/>
          <w:sz w:val="28"/>
          <w:szCs w:val="28"/>
        </w:rPr>
      </w:pPr>
      <w:r w:rsidRPr="00956E72">
        <w:rPr>
          <w:rFonts w:ascii="Modern No. 20" w:hAnsi="Modern No. 20"/>
          <w:b/>
          <w:color w:val="ED7D31" w:themeColor="accent2"/>
          <w:sz w:val="28"/>
          <w:szCs w:val="28"/>
        </w:rPr>
        <w:t>I AM--</w:t>
      </w:r>
      <w:r w:rsidR="009C052A" w:rsidRPr="00956E72">
        <w:rPr>
          <w:rFonts w:ascii="Modern No. 20" w:hAnsi="Modern No. 20"/>
          <w:b/>
          <w:color w:val="ED7D31" w:themeColor="accent2"/>
          <w:sz w:val="28"/>
          <w:szCs w:val="28"/>
        </w:rPr>
        <w:t>NOT</w:t>
      </w:r>
    </w:p>
    <w:p w14:paraId="06E08B79" w14:textId="77777777" w:rsidR="00F043C8" w:rsidRPr="00956E72" w:rsidRDefault="00F043C8" w:rsidP="00F043C8">
      <w:pPr>
        <w:jc w:val="center"/>
        <w:rPr>
          <w:rFonts w:ascii="Modern No. 20" w:hAnsi="Modern No. 20"/>
          <w:b/>
          <w:color w:val="ED7D31" w:themeColor="accent2"/>
          <w:sz w:val="28"/>
          <w:szCs w:val="28"/>
        </w:rPr>
      </w:pPr>
    </w:p>
    <w:p w14:paraId="6F534A17" w14:textId="77777777" w:rsidR="009C052A" w:rsidRPr="00956E72" w:rsidRDefault="009C052A"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lave –</w:t>
      </w:r>
      <w:r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 </w:t>
      </w:r>
      <w:r w:rsidR="009D0A7C"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ave been - </w:t>
      </w:r>
      <w:r w:rsidR="009D0A7C"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slaved</w:t>
      </w:r>
    </w:p>
    <w:p w14:paraId="694E49D7" w14:textId="77777777" w:rsidR="009C052A" w:rsidRPr="00956E72" w:rsidRDefault="009C052A" w:rsidP="00AD3F06">
      <w:pPr>
        <w:jc w:val="center"/>
        <w:rPr>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73B61D" w14:textId="77777777" w:rsidR="009C052A" w:rsidRPr="00956E72" w:rsidRDefault="009C052A"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or –</w:t>
      </w:r>
      <w:r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oor is </w:t>
      </w:r>
      <w:r w:rsidR="003708B0"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e of Mind</w:t>
      </w:r>
    </w:p>
    <w:p w14:paraId="211E5DCA" w14:textId="77777777" w:rsidR="009C052A" w:rsidRPr="00956E72" w:rsidRDefault="009C052A"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500CD8D" w14:textId="2EC0B3A1" w:rsidR="009C052A" w:rsidRPr="00956E72" w:rsidRDefault="009C052A"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 Risk – </w:t>
      </w:r>
      <w:r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 have been depleted of </w:t>
      </w:r>
      <w:r w:rsidR="003708B0"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portunities</w:t>
      </w:r>
      <w:r w:rsidR="009C5F6B"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posure</w:t>
      </w:r>
      <w:r w:rsidR="009C5F6B"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ights</w:t>
      </w:r>
    </w:p>
    <w:p w14:paraId="2ADA526C" w14:textId="77777777" w:rsidR="009C052A" w:rsidRPr="00956E72" w:rsidRDefault="009C052A"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498B58E" w14:textId="77777777" w:rsidR="009C052A" w:rsidRPr="00956E72" w:rsidRDefault="009C052A"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Minority –</w:t>
      </w:r>
      <w:r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 have been </w:t>
      </w:r>
      <w:r w:rsidR="003708B0"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oritized</w:t>
      </w:r>
    </w:p>
    <w:p w14:paraId="4179C487" w14:textId="77777777" w:rsidR="009C052A" w:rsidRPr="00956E72" w:rsidRDefault="009C052A"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77554DE" w14:textId="77777777" w:rsidR="009C052A" w:rsidRPr="00956E72" w:rsidRDefault="0061316F" w:rsidP="00AD3F06">
      <w:pPr>
        <w:jc w:val="center"/>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ppositional </w:t>
      </w:r>
      <w:r w:rsidR="009C052A"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C052A"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 POSSESS </w:t>
      </w:r>
      <w:r w:rsidR="003708B0"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C052A"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ength</w:t>
      </w:r>
      <w:r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mp; Identity</w:t>
      </w:r>
    </w:p>
    <w:p w14:paraId="6B45C314" w14:textId="77777777" w:rsidR="0061316F" w:rsidRPr="00956E72" w:rsidRDefault="0061316F" w:rsidP="00AD3F06">
      <w:pPr>
        <w:jc w:val="center"/>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E59CEF9" w14:textId="77777777" w:rsidR="0061316F" w:rsidRPr="00956E72" w:rsidRDefault="0061316F"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ways ANGRY –</w:t>
      </w:r>
      <w:r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 value </w:t>
      </w: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e </w:t>
      </w:r>
      <w:r w:rsidR="009D0A7C"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p;</w:t>
      </w:r>
      <w:r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y</w:t>
      </w:r>
      <w:r w:rsidRPr="00956E72">
        <w:rPr>
          <w:rFonts w:ascii="Modern No. 20" w:hAnsi="Modern No. 20"/>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ertive Ability</w:t>
      </w:r>
      <w:r w:rsidR="008C1AF2"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know ME</w:t>
      </w:r>
    </w:p>
    <w:p w14:paraId="06661847" w14:textId="77777777" w:rsidR="0061316F" w:rsidRPr="00956E72" w:rsidRDefault="0061316F"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BE0BFA" w14:textId="77777777" w:rsidR="0061316F" w:rsidRPr="00956E72" w:rsidRDefault="0061316F"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Deficit –</w:t>
      </w:r>
      <w:r w:rsidR="005266F5"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 </w:t>
      </w:r>
      <w:r w:rsidR="005266F5" w:rsidRPr="00956E72">
        <w:rPr>
          <w:rFonts w:ascii="Modern No. 20" w:hAnsi="Modern No. 20"/>
          <w:i/>
          <w:color w:val="FF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w:t>
      </w:r>
      <w:r w:rsidR="005266F5"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mebody</w:t>
      </w: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mp; I </w:t>
      </w:r>
      <w:r w:rsidRPr="00956E72">
        <w:rPr>
          <w:rFonts w:ascii="Modern No. 20" w:hAnsi="Modern No. 20"/>
          <w:i/>
          <w:color w:val="FF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M </w:t>
      </w: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ud</w:t>
      </w:r>
    </w:p>
    <w:p w14:paraId="36DE216E" w14:textId="77777777" w:rsidR="00F043C8" w:rsidRPr="00956E72" w:rsidRDefault="00F043C8"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2B547DD" w14:textId="77777777" w:rsidR="00F043C8" w:rsidRPr="00956E72" w:rsidRDefault="00AD3F06" w:rsidP="00AD3F06">
      <w:pPr>
        <w:jc w:val="center"/>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pecial” – I </w:t>
      </w:r>
      <w:r w:rsidR="009D0A7C" w:rsidRPr="00956E72">
        <w:rPr>
          <w:rFonts w:ascii="Modern No. 20" w:hAnsi="Modern No. 20"/>
          <w:i/>
          <w:color w:val="FF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M </w:t>
      </w:r>
      <w:r w:rsidR="009D0A7C"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56E72">
        <w:rPr>
          <w:rFonts w:ascii="Modern No. 20" w:hAnsi="Modern No. 20"/>
          <w:i/>
          <w:color w:val="00206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ECIAL</w:t>
      </w:r>
    </w:p>
    <w:p w14:paraId="7F92A706" w14:textId="77777777" w:rsidR="00F043C8" w:rsidRPr="00956E72" w:rsidRDefault="00F043C8" w:rsidP="00F043C8">
      <w:pPr>
        <w:rPr>
          <w:rFonts w:ascii="Modern No. 20" w:hAnsi="Modern No. 20"/>
          <w:b/>
          <w:i/>
          <w:sz w:val="28"/>
          <w:szCs w:val="28"/>
        </w:rPr>
      </w:pPr>
    </w:p>
    <w:p w14:paraId="381E84CC" w14:textId="77777777" w:rsidR="0061316F" w:rsidRPr="00956E72" w:rsidRDefault="0061316F" w:rsidP="00F043C8">
      <w:pPr>
        <w:jc w:val="center"/>
        <w:rPr>
          <w:rFonts w:ascii="Modern No. 20" w:hAnsi="Modern No. 20"/>
          <w:b/>
          <w:color w:val="00B050"/>
          <w:sz w:val="28"/>
          <w:szCs w:val="28"/>
        </w:rPr>
      </w:pPr>
      <w:r w:rsidRPr="00956E72">
        <w:rPr>
          <w:rFonts w:ascii="Modern No. 20" w:hAnsi="Modern No. 20"/>
          <w:b/>
          <w:color w:val="00B050"/>
          <w:sz w:val="28"/>
          <w:szCs w:val="28"/>
        </w:rPr>
        <w:t>My Community is NOT</w:t>
      </w:r>
      <w:r w:rsidR="005266F5" w:rsidRPr="00956E72">
        <w:rPr>
          <w:rFonts w:ascii="Modern No. 20" w:hAnsi="Modern No. 20"/>
          <w:b/>
          <w:color w:val="00B050"/>
          <w:sz w:val="28"/>
          <w:szCs w:val="28"/>
        </w:rPr>
        <w:t>:</w:t>
      </w:r>
    </w:p>
    <w:p w14:paraId="05D95B02" w14:textId="77777777" w:rsidR="0061316F" w:rsidRPr="00956E72" w:rsidRDefault="0061316F" w:rsidP="00F043C8">
      <w:pPr>
        <w:jc w:val="center"/>
        <w:rPr>
          <w:rFonts w:ascii="Modern No. 20" w:hAnsi="Modern No. 20"/>
          <w:color w:val="00B05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E85077B" w14:textId="77777777" w:rsidR="0061316F" w:rsidRPr="00956E72" w:rsidRDefault="009D0A7C" w:rsidP="00AD3F06">
      <w:pPr>
        <w:jc w:val="center"/>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rban-</w:t>
      </w:r>
      <w:r w:rsidR="0061316F" w:rsidRPr="00956E72">
        <w:rPr>
          <w:rFonts w:ascii="Modern No. 20" w:hAnsi="Modern No. 2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1316F"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has been</w:t>
      </w:r>
      <w:r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1316F"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rbanized</w:t>
      </w:r>
    </w:p>
    <w:p w14:paraId="507CFCE2" w14:textId="77777777" w:rsidR="0061316F" w:rsidRPr="00956E72" w:rsidRDefault="0061316F" w:rsidP="00AD3F06">
      <w:pPr>
        <w:jc w:val="center"/>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5FE4609" w14:textId="0818CCD9" w:rsidR="0061316F" w:rsidRPr="00956E72" w:rsidRDefault="0061316F" w:rsidP="00AD3F06">
      <w:pPr>
        <w:jc w:val="center"/>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t>
      </w:r>
      <w:r w:rsidR="000F0337"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w:t>
      </w:r>
      <w:r w:rsidR="005311FB"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contains Spirit, Life and Joy - it </w:t>
      </w:r>
      <w:r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as been </w:t>
      </w:r>
      <w:r w:rsidR="003708B0"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verished</w:t>
      </w:r>
    </w:p>
    <w:p w14:paraId="66D1C299" w14:textId="77777777" w:rsidR="0061316F" w:rsidRPr="00956E72" w:rsidRDefault="0061316F" w:rsidP="00AD3F06">
      <w:pPr>
        <w:jc w:val="center"/>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1349CFD" w14:textId="682ED609" w:rsidR="00F043C8" w:rsidRPr="00956E72" w:rsidRDefault="005266F5" w:rsidP="00956E72">
      <w:pPr>
        <w:jc w:val="center"/>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cking Value – Although marginalized</w:t>
      </w:r>
      <w:r w:rsidR="00656DE0"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t </w:t>
      </w:r>
      <w:r w:rsidR="000F0337"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ssess</w:t>
      </w:r>
      <w:r w:rsid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w:t>
      </w:r>
      <w:r w:rsidR="005311FB"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000F0337"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LTURAL</w:t>
      </w:r>
      <w:r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w:t>
      </w:r>
      <w:r w:rsidR="000F0337"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LTH</w:t>
      </w:r>
    </w:p>
    <w:p w14:paraId="66AC5CAB" w14:textId="77777777" w:rsidR="00956E72" w:rsidRPr="00956E72" w:rsidRDefault="00956E72" w:rsidP="00956E72">
      <w:pPr>
        <w:jc w:val="center"/>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A774BC8" w14:textId="77777777" w:rsidR="00F043C8" w:rsidRPr="00956E72" w:rsidRDefault="00F043C8" w:rsidP="00F043C8">
      <w:pPr>
        <w:jc w:val="center"/>
        <w:rPr>
          <w:rFonts w:ascii="Modern No. 20" w:hAnsi="Modern No. 20"/>
          <w:b/>
          <w:i/>
          <w:color w:val="C00000"/>
          <w:sz w:val="28"/>
          <w:szCs w:val="28"/>
        </w:rPr>
      </w:pPr>
      <w:r w:rsidRPr="00956E72">
        <w:rPr>
          <w:rFonts w:ascii="Modern No. 20" w:hAnsi="Modern No. 20"/>
          <w:b/>
          <w:i/>
          <w:color w:val="C00000"/>
          <w:sz w:val="28"/>
          <w:szCs w:val="28"/>
        </w:rPr>
        <w:t>I AM:</w:t>
      </w:r>
    </w:p>
    <w:p w14:paraId="4DA3287F" w14:textId="77777777" w:rsidR="00F043C8" w:rsidRPr="00956E72" w:rsidRDefault="00F043C8" w:rsidP="00F043C8">
      <w:pPr>
        <w:rPr>
          <w:rFonts w:ascii="Modern No. 20" w:hAnsi="Modern No. 20"/>
          <w:sz w:val="28"/>
          <w:szCs w:val="28"/>
        </w:rPr>
      </w:pPr>
    </w:p>
    <w:p w14:paraId="07557F42" w14:textId="77777777" w:rsidR="00AD3F06" w:rsidRPr="00956E72" w:rsidRDefault="00656DE0" w:rsidP="00AD3F06">
      <w:pPr>
        <w:jc w:val="center"/>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VE, LIGHT, A LEADER, UNAPOLOGETICALLY GIFTED </w:t>
      </w:r>
      <w:r w:rsidR="00AD3F06"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LENTED</w:t>
      </w:r>
      <w:r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mp; BLACK</w:t>
      </w:r>
    </w:p>
    <w:p w14:paraId="75FFC8C3" w14:textId="77777777" w:rsidR="00F043C8" w:rsidRPr="00956E72" w:rsidRDefault="00F043C8" w:rsidP="00AD3F06">
      <w:pPr>
        <w:jc w:val="center"/>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HILD OF THE ANCESTORS THAT BUILT AMERIKA</w:t>
      </w:r>
    </w:p>
    <w:p w14:paraId="70C5CD1C" w14:textId="77777777" w:rsidR="00F043C8" w:rsidRPr="00956E72" w:rsidRDefault="00F043C8" w:rsidP="00F043C8">
      <w:pPr>
        <w:rPr>
          <w:rFonts w:ascii="Modern No. 20" w:hAnsi="Modern No. 20"/>
          <w: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F5A9724" w14:textId="187ABFCC" w:rsidR="00F043C8" w:rsidRDefault="00F043C8" w:rsidP="00F043C8">
      <w:pPr>
        <w:jc w:val="center"/>
        <w:rPr>
          <w:rFonts w:ascii="Modern No. 20" w:hAnsi="Modern No. 20"/>
          <w:i/>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are going to Teach ME-KNOW ME</w:t>
      </w:r>
    </w:p>
    <w:p w14:paraId="381CA643" w14:textId="77777777" w:rsidR="00956E72" w:rsidRPr="00956E72" w:rsidRDefault="00956E72" w:rsidP="00F043C8">
      <w:pPr>
        <w:jc w:val="center"/>
        <w:rPr>
          <w:rFonts w:ascii="Modern No. 20" w:hAnsi="Modern No. 20"/>
          <w:i/>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165368B" w14:textId="3CF0A983" w:rsidR="00E5043D" w:rsidRDefault="0045256A" w:rsidP="009C052A">
      <w:pPr>
        <w:rPr>
          <w:rFonts w:ascii="Modern No. 20" w:hAnsi="Modern No. 20"/>
          <w:i/>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E72">
        <w:rPr>
          <w:rFonts w:ascii="Modern No. 20" w:hAnsi="Modern No. 20"/>
          <w:i/>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 Will NO Longer be on the Receiving End of what was Done to ME</w:t>
      </w:r>
      <w:r w:rsidR="00EF1195" w:rsidRPr="00956E72">
        <w:rPr>
          <w:rFonts w:ascii="Modern No. 20" w:hAnsi="Modern No. 20"/>
          <w:i/>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C477D" w:rsidRPr="00956E72">
        <w:rPr>
          <w:rFonts w:ascii="Modern No. 20" w:hAnsi="Modern No. 20"/>
          <w:i/>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7A3EDEA" w14:textId="77777777" w:rsidR="00E5043D" w:rsidRDefault="00E5043D">
      <w:pPr>
        <w:rPr>
          <w:rFonts w:ascii="Modern No. 20" w:hAnsi="Modern No. 20"/>
          <w:i/>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Modern No. 20" w:hAnsi="Modern No. 20"/>
          <w:i/>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02120E6D" w14:textId="22237C7B" w:rsidR="00E5043D" w:rsidRPr="00E5043D" w:rsidRDefault="00E5043D" w:rsidP="00E5043D">
      <w:pPr>
        <w:rPr>
          <w:rFonts w:ascii="Times New Roman" w:eastAsia="Times New Roman" w:hAnsi="Times New Roman" w:cs="Times New Roman"/>
          <w:b/>
          <w:bCs/>
          <w:sz w:val="24"/>
          <w:szCs w:val="24"/>
        </w:rPr>
      </w:pPr>
      <w:r w:rsidRPr="00E5043D">
        <w:rPr>
          <w:rFonts w:ascii="Times New Roman" w:eastAsia="Times New Roman" w:hAnsi="Times New Roman" w:cs="Times New Roman"/>
          <w:b/>
          <w:bCs/>
          <w:sz w:val="24"/>
          <w:szCs w:val="24"/>
        </w:rPr>
        <w:lastRenderedPageBreak/>
        <w:t>Author Note</w:t>
      </w:r>
    </w:p>
    <w:p w14:paraId="466B4623" w14:textId="77777777" w:rsidR="00E5043D" w:rsidRDefault="00E5043D" w:rsidP="00E5043D">
      <w:pPr>
        <w:rPr>
          <w:rFonts w:ascii="Times New Roman" w:eastAsia="Times New Roman" w:hAnsi="Times New Roman" w:cs="Times New Roman"/>
          <w:i/>
          <w:iCs/>
          <w:sz w:val="24"/>
          <w:szCs w:val="24"/>
        </w:rPr>
      </w:pPr>
    </w:p>
    <w:p w14:paraId="1E3286D6" w14:textId="38431F3C" w:rsidR="00E5043D" w:rsidRPr="00E5043D" w:rsidRDefault="00E5043D" w:rsidP="00E5043D">
      <w:pPr>
        <w:rPr>
          <w:rFonts w:ascii="Verdana" w:eastAsia="Times New Roman" w:hAnsi="Verdana"/>
          <w:sz w:val="24"/>
          <w:szCs w:val="24"/>
        </w:rPr>
      </w:pPr>
      <w:r w:rsidRPr="00E5043D">
        <w:rPr>
          <w:rFonts w:ascii="Times New Roman" w:eastAsia="Times New Roman" w:hAnsi="Times New Roman" w:cs="Times New Roman"/>
          <w:b/>
          <w:bCs/>
          <w:i/>
          <w:iCs/>
          <w:sz w:val="24"/>
          <w:szCs w:val="24"/>
        </w:rPr>
        <w:t>Angeline Dean</w:t>
      </w:r>
      <w:r w:rsidRPr="00E5043D">
        <w:rPr>
          <w:rFonts w:ascii="Times New Roman" w:eastAsia="Times New Roman" w:hAnsi="Times New Roman" w:cs="Times New Roman"/>
          <w:sz w:val="24"/>
          <w:szCs w:val="24"/>
        </w:rPr>
        <w:t xml:space="preserve"> is an unapologetic, Black female, community educator, adjunct professor, and a local and national activist/organizer who possesses a strong disdain for ‘plantation’ politics and systems, and those who fuel the fire with their rhetoric while most times serving intentionally as oppressive predators themselves. Those who mask themselves as gate openers, but once the mask is removed, they are no more than gatekeepers sent to maintain the status quo</w:t>
      </w:r>
      <w:r w:rsidRPr="00E5043D">
        <w:rPr>
          <w:rFonts w:ascii="Times New Roman" w:eastAsia="Times New Roman" w:hAnsi="Times New Roman" w:cs="Times New Roman"/>
          <w:b/>
          <w:bCs/>
          <w:sz w:val="24"/>
          <w:szCs w:val="24"/>
        </w:rPr>
        <w:t xml:space="preserve">. </w:t>
      </w:r>
      <w:r w:rsidRPr="00E5043D">
        <w:rPr>
          <w:rFonts w:ascii="Times New Roman" w:eastAsia="Times New Roman" w:hAnsi="Times New Roman" w:cs="Times New Roman"/>
          <w:sz w:val="24"/>
          <w:szCs w:val="24"/>
        </w:rPr>
        <w:t>She is a</w:t>
      </w:r>
      <w:r w:rsidRPr="00E5043D">
        <w:rPr>
          <w:rFonts w:ascii="Times New Roman" w:eastAsia="Times New Roman" w:hAnsi="Times New Roman" w:cs="Times New Roman"/>
          <w:b/>
          <w:bCs/>
          <w:sz w:val="24"/>
          <w:szCs w:val="24"/>
        </w:rPr>
        <w:t xml:space="preserve"> </w:t>
      </w:r>
      <w:r w:rsidRPr="00E5043D">
        <w:rPr>
          <w:rFonts w:ascii="Times New Roman" w:eastAsia="Times New Roman" w:hAnsi="Times New Roman" w:cs="Times New Roman"/>
          <w:sz w:val="24"/>
          <w:szCs w:val="24"/>
        </w:rPr>
        <w:t>Ph.D. candidate in the College of Education at Rowan University. Her primary focus as a doctoral candidate is examining colonial plantation frameworks, both economic and pedagogical, their existence in today’s systems, and how the intentional and predatory nature fosters new methods of enslavement. Her Oppression/Plantation Paradigm© (OPP-Other People’s Property) model outlines components of the “slave creation” process via whiteness and internalized racism.</w:t>
      </w:r>
    </w:p>
    <w:p w14:paraId="15D23966" w14:textId="77777777" w:rsidR="0061316F" w:rsidRPr="00956E72" w:rsidRDefault="0061316F" w:rsidP="009C052A">
      <w:pPr>
        <w:rPr>
          <w:rFonts w:ascii="Modern No. 20" w:hAnsi="Modern No. 20"/>
          <w:i/>
          <w:color w:val="C0000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61316F" w:rsidRPr="00956E72" w:rsidSect="00E5043D">
      <w:footerReference w:type="default" r:id="rId6"/>
      <w:headerReference w:type="first" r:id="rId7"/>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053ED" w14:textId="77777777" w:rsidR="00CF6B75" w:rsidRDefault="00CF6B75" w:rsidP="00310F10">
      <w:r>
        <w:separator/>
      </w:r>
    </w:p>
  </w:endnote>
  <w:endnote w:type="continuationSeparator" w:id="0">
    <w:p w14:paraId="51B530D9" w14:textId="77777777" w:rsidR="00CF6B75" w:rsidRDefault="00CF6B75" w:rsidP="00310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odern No. 20">
    <w:panose1 w:val="020707040705050203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925187214"/>
      <w:docPartObj>
        <w:docPartGallery w:val="Page Numbers (Bottom of Page)"/>
        <w:docPartUnique/>
      </w:docPartObj>
    </w:sdtPr>
    <w:sdtEndPr>
      <w:rPr>
        <w:noProof/>
      </w:rPr>
    </w:sdtEndPr>
    <w:sdtContent>
      <w:p w14:paraId="68D1B278" w14:textId="765C1BB5" w:rsidR="00E5043D" w:rsidRPr="00E5043D" w:rsidRDefault="00E5043D">
        <w:pPr>
          <w:pStyle w:val="Footer"/>
          <w:jc w:val="center"/>
          <w:rPr>
            <w:rFonts w:ascii="Times New Roman" w:hAnsi="Times New Roman" w:cs="Times New Roman"/>
            <w:sz w:val="24"/>
            <w:szCs w:val="24"/>
          </w:rPr>
        </w:pPr>
        <w:r w:rsidRPr="00E5043D">
          <w:rPr>
            <w:rFonts w:ascii="Times New Roman" w:hAnsi="Times New Roman" w:cs="Times New Roman"/>
            <w:sz w:val="24"/>
            <w:szCs w:val="24"/>
          </w:rPr>
          <w:fldChar w:fldCharType="begin"/>
        </w:r>
        <w:r w:rsidRPr="00E5043D">
          <w:rPr>
            <w:rFonts w:ascii="Times New Roman" w:hAnsi="Times New Roman" w:cs="Times New Roman"/>
            <w:sz w:val="24"/>
            <w:szCs w:val="24"/>
          </w:rPr>
          <w:instrText xml:space="preserve"> PAGE   \* MERGEFORMAT </w:instrText>
        </w:r>
        <w:r w:rsidRPr="00E5043D">
          <w:rPr>
            <w:rFonts w:ascii="Times New Roman" w:hAnsi="Times New Roman" w:cs="Times New Roman"/>
            <w:sz w:val="24"/>
            <w:szCs w:val="24"/>
          </w:rPr>
          <w:fldChar w:fldCharType="separate"/>
        </w:r>
        <w:r w:rsidRPr="00E5043D">
          <w:rPr>
            <w:rFonts w:ascii="Times New Roman" w:hAnsi="Times New Roman" w:cs="Times New Roman"/>
            <w:noProof/>
            <w:sz w:val="24"/>
            <w:szCs w:val="24"/>
          </w:rPr>
          <w:t>2</w:t>
        </w:r>
        <w:r w:rsidRPr="00E5043D">
          <w:rPr>
            <w:rFonts w:ascii="Times New Roman" w:hAnsi="Times New Roman" w:cs="Times New Roman"/>
            <w:noProof/>
            <w:sz w:val="24"/>
            <w:szCs w:val="24"/>
          </w:rPr>
          <w:fldChar w:fldCharType="end"/>
        </w:r>
      </w:p>
    </w:sdtContent>
  </w:sdt>
  <w:p w14:paraId="745E8A96" w14:textId="695479CE" w:rsidR="00310F10" w:rsidRPr="00E5043D" w:rsidRDefault="00310F10" w:rsidP="00310F10">
    <w:pPr>
      <w:pStyle w:val="Footer"/>
      <w:ind w:left="2520" w:firstLine="4680"/>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707986031"/>
      <w:docPartObj>
        <w:docPartGallery w:val="Page Numbers (Bottom of Page)"/>
        <w:docPartUnique/>
      </w:docPartObj>
    </w:sdtPr>
    <w:sdtEndPr>
      <w:rPr>
        <w:noProof/>
      </w:rPr>
    </w:sdtEndPr>
    <w:sdtContent>
      <w:p w14:paraId="2A913ABC" w14:textId="75E0248C" w:rsidR="00E5043D" w:rsidRPr="00E5043D" w:rsidRDefault="00E5043D">
        <w:pPr>
          <w:pStyle w:val="Footer"/>
          <w:jc w:val="center"/>
          <w:rPr>
            <w:rFonts w:ascii="Times New Roman" w:hAnsi="Times New Roman" w:cs="Times New Roman"/>
            <w:sz w:val="24"/>
            <w:szCs w:val="24"/>
          </w:rPr>
        </w:pPr>
        <w:r w:rsidRPr="00E5043D">
          <w:rPr>
            <w:rFonts w:ascii="Times New Roman" w:hAnsi="Times New Roman" w:cs="Times New Roman"/>
            <w:sz w:val="24"/>
            <w:szCs w:val="24"/>
          </w:rPr>
          <w:fldChar w:fldCharType="begin"/>
        </w:r>
        <w:r w:rsidRPr="00E5043D">
          <w:rPr>
            <w:rFonts w:ascii="Times New Roman" w:hAnsi="Times New Roman" w:cs="Times New Roman"/>
            <w:sz w:val="24"/>
            <w:szCs w:val="24"/>
          </w:rPr>
          <w:instrText xml:space="preserve"> PAGE   \* MERGEFORMAT </w:instrText>
        </w:r>
        <w:r w:rsidRPr="00E5043D">
          <w:rPr>
            <w:rFonts w:ascii="Times New Roman" w:hAnsi="Times New Roman" w:cs="Times New Roman"/>
            <w:sz w:val="24"/>
            <w:szCs w:val="24"/>
          </w:rPr>
          <w:fldChar w:fldCharType="separate"/>
        </w:r>
        <w:r w:rsidRPr="00E5043D">
          <w:rPr>
            <w:rFonts w:ascii="Times New Roman" w:hAnsi="Times New Roman" w:cs="Times New Roman"/>
            <w:noProof/>
            <w:sz w:val="24"/>
            <w:szCs w:val="24"/>
          </w:rPr>
          <w:t>2</w:t>
        </w:r>
        <w:r w:rsidRPr="00E5043D">
          <w:rPr>
            <w:rFonts w:ascii="Times New Roman" w:hAnsi="Times New Roman" w:cs="Times New Roman"/>
            <w:noProof/>
            <w:sz w:val="24"/>
            <w:szCs w:val="24"/>
          </w:rPr>
          <w:fldChar w:fldCharType="end"/>
        </w:r>
      </w:p>
    </w:sdtContent>
  </w:sdt>
  <w:p w14:paraId="02FBDA42" w14:textId="77777777" w:rsidR="00E5043D" w:rsidRPr="00E5043D" w:rsidRDefault="00E5043D">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D5744" w14:textId="77777777" w:rsidR="00CF6B75" w:rsidRDefault="00CF6B75" w:rsidP="00310F10">
      <w:r>
        <w:separator/>
      </w:r>
    </w:p>
  </w:footnote>
  <w:footnote w:type="continuationSeparator" w:id="0">
    <w:p w14:paraId="1C959411" w14:textId="77777777" w:rsidR="00CF6B75" w:rsidRDefault="00CF6B75" w:rsidP="00310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0C0F0" w14:textId="66881180" w:rsidR="00E5043D" w:rsidRPr="00E5043D" w:rsidRDefault="00E5043D">
    <w:pPr>
      <w:pStyle w:val="Header"/>
      <w:rPr>
        <w:rFonts w:ascii="Times New Roman" w:hAnsi="Times New Roman" w:cs="Times New Roman"/>
        <w:i/>
        <w:iCs/>
        <w:sz w:val="24"/>
        <w:szCs w:val="24"/>
      </w:rPr>
    </w:pPr>
    <w:r w:rsidRPr="00E5043D">
      <w:rPr>
        <w:rFonts w:ascii="Times New Roman" w:hAnsi="Times New Roman" w:cs="Times New Roman"/>
        <w:i/>
        <w:iCs/>
        <w:sz w:val="24"/>
        <w:szCs w:val="24"/>
      </w:rPr>
      <w:t>Journal of Critical Thought and Praxis</w:t>
    </w:r>
  </w:p>
  <w:p w14:paraId="0D143CFC" w14:textId="153868A4" w:rsidR="00E5043D" w:rsidRPr="00E5043D" w:rsidRDefault="00E5043D">
    <w:pPr>
      <w:pStyle w:val="Header"/>
      <w:rPr>
        <w:rFonts w:ascii="Times New Roman" w:hAnsi="Times New Roman" w:cs="Times New Roman"/>
        <w:sz w:val="24"/>
        <w:szCs w:val="24"/>
      </w:rPr>
    </w:pPr>
    <w:r w:rsidRPr="00E5043D">
      <w:rPr>
        <w:rFonts w:ascii="Times New Roman" w:hAnsi="Times New Roman" w:cs="Times New Roman"/>
        <w:sz w:val="24"/>
        <w:szCs w:val="24"/>
      </w:rPr>
      <w:t>2021, Vol. 10, No. 2, 1-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wMDcwsTQ1MjQ1MDBV0lEKTi0uzszPAykwrAUAnlgiHCwAAAA="/>
  </w:docVars>
  <w:rsids>
    <w:rsidRoot w:val="009C052A"/>
    <w:rsid w:val="000C477D"/>
    <w:rsid w:val="000F0337"/>
    <w:rsid w:val="00310F10"/>
    <w:rsid w:val="003708B0"/>
    <w:rsid w:val="0045256A"/>
    <w:rsid w:val="005266F5"/>
    <w:rsid w:val="005311FB"/>
    <w:rsid w:val="0061316F"/>
    <w:rsid w:val="00656DE0"/>
    <w:rsid w:val="00660512"/>
    <w:rsid w:val="006A3935"/>
    <w:rsid w:val="006B7B29"/>
    <w:rsid w:val="0079327A"/>
    <w:rsid w:val="008C1AF2"/>
    <w:rsid w:val="00956E72"/>
    <w:rsid w:val="009C052A"/>
    <w:rsid w:val="009C5F6B"/>
    <w:rsid w:val="009D0A7C"/>
    <w:rsid w:val="00A121AB"/>
    <w:rsid w:val="00AC2148"/>
    <w:rsid w:val="00AD3F06"/>
    <w:rsid w:val="00C22AD6"/>
    <w:rsid w:val="00C9622D"/>
    <w:rsid w:val="00CC737F"/>
    <w:rsid w:val="00CF6B75"/>
    <w:rsid w:val="00D4628E"/>
    <w:rsid w:val="00DB377D"/>
    <w:rsid w:val="00E06B5D"/>
    <w:rsid w:val="00E5043D"/>
    <w:rsid w:val="00E80DE1"/>
    <w:rsid w:val="00EF1195"/>
    <w:rsid w:val="00F043C8"/>
    <w:rsid w:val="00FD3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DF6C07"/>
  <w15:chartTrackingRefBased/>
  <w15:docId w15:val="{329AA7D2-9F86-4A3D-83C8-654DB88BB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43C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043C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3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043C8"/>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F043C8"/>
  </w:style>
  <w:style w:type="paragraph" w:styleId="Header">
    <w:name w:val="header"/>
    <w:basedOn w:val="Normal"/>
    <w:link w:val="HeaderChar"/>
    <w:uiPriority w:val="99"/>
    <w:unhideWhenUsed/>
    <w:rsid w:val="00310F10"/>
    <w:pPr>
      <w:tabs>
        <w:tab w:val="center" w:pos="4680"/>
        <w:tab w:val="right" w:pos="9360"/>
      </w:tabs>
    </w:pPr>
  </w:style>
  <w:style w:type="character" w:customStyle="1" w:styleId="HeaderChar">
    <w:name w:val="Header Char"/>
    <w:basedOn w:val="DefaultParagraphFont"/>
    <w:link w:val="Header"/>
    <w:uiPriority w:val="99"/>
    <w:rsid w:val="00310F10"/>
  </w:style>
  <w:style w:type="paragraph" w:styleId="Footer">
    <w:name w:val="footer"/>
    <w:basedOn w:val="Normal"/>
    <w:link w:val="FooterChar"/>
    <w:uiPriority w:val="99"/>
    <w:unhideWhenUsed/>
    <w:rsid w:val="00310F10"/>
    <w:pPr>
      <w:tabs>
        <w:tab w:val="center" w:pos="4680"/>
        <w:tab w:val="right" w:pos="9360"/>
      </w:tabs>
    </w:pPr>
  </w:style>
  <w:style w:type="character" w:customStyle="1" w:styleId="FooterChar">
    <w:name w:val="Footer Char"/>
    <w:basedOn w:val="DefaultParagraphFont"/>
    <w:link w:val="Footer"/>
    <w:uiPriority w:val="99"/>
    <w:rsid w:val="00310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6378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ne Dean</dc:creator>
  <cp:keywords/>
  <dc:description/>
  <cp:lastModifiedBy>Katie Anthony</cp:lastModifiedBy>
  <cp:revision>2</cp:revision>
  <dcterms:created xsi:type="dcterms:W3CDTF">2020-09-28T22:53:00Z</dcterms:created>
  <dcterms:modified xsi:type="dcterms:W3CDTF">2020-09-28T22:53:00Z</dcterms:modified>
</cp:coreProperties>
</file>